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5D706" w14:textId="0CBF1006" w:rsidR="00C3729E" w:rsidRDefault="00EE0973">
      <w:pPr>
        <w:pStyle w:val="Title"/>
      </w:pPr>
      <w:r>
        <w:t xml:space="preserve">Feedback for Project Number </w:t>
      </w:r>
      <w:r w:rsidR="00D45A0E">
        <w:t>1</w:t>
      </w:r>
      <w:r w:rsidR="005B7C90">
        <w:t>5</w:t>
      </w:r>
    </w:p>
    <w:p w14:paraId="75D6D7F2" w14:textId="77777777" w:rsidR="00C3729E" w:rsidRDefault="00EE0973">
      <w:pPr>
        <w:pStyle w:val="Heading2"/>
      </w:pPr>
      <w:bookmarkStart w:id="0" w:name="instructions"/>
      <w:r>
        <w:t>Instructions</w:t>
      </w:r>
    </w:p>
    <w:p w14:paraId="4E2745CA" w14:textId="77777777" w:rsidR="00C3729E" w:rsidRDefault="00EE0973">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3AD3F5B" w14:textId="77777777" w:rsidR="00C3729E" w:rsidRDefault="00EE0973">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38647241" w14:textId="77777777" w:rsidR="00C3729E" w:rsidRDefault="00EE0973">
      <w:pPr>
        <w:pStyle w:val="Heading2"/>
      </w:pPr>
      <w:bookmarkStart w:id="1" w:name="feedback-below"/>
      <w:bookmarkEnd w:id="0"/>
      <w:r>
        <w:t>Feedback Below</w:t>
      </w:r>
    </w:p>
    <w:p w14:paraId="00800C8C" w14:textId="77777777" w:rsidR="00C3729E" w:rsidRDefault="00EE0973">
      <w:pPr>
        <w:pStyle w:val="FirstParagraph"/>
      </w:pPr>
      <w:r>
        <w:rPr>
          <w:b/>
        </w:rPr>
        <w:t>What is their topic on?</w:t>
      </w:r>
    </w:p>
    <w:p w14:paraId="4B6DFDAC" w14:textId="1DA36806" w:rsidR="00C3729E" w:rsidRDefault="00345661">
      <w:pPr>
        <w:pStyle w:val="Compact"/>
        <w:numPr>
          <w:ilvl w:val="0"/>
          <w:numId w:val="2"/>
        </w:numPr>
      </w:pPr>
      <w:r>
        <w:rPr>
          <w:i/>
        </w:rPr>
        <w:t>“San Antonio City Council Productivity”</w:t>
      </w:r>
    </w:p>
    <w:p w14:paraId="55A98CC5" w14:textId="5A6405DF" w:rsidR="00C3729E" w:rsidRDefault="008276B4">
      <w:pPr>
        <w:pStyle w:val="Compact"/>
        <w:numPr>
          <w:ilvl w:val="0"/>
          <w:numId w:val="2"/>
        </w:numPr>
      </w:pPr>
      <w:r>
        <w:rPr>
          <w:i/>
        </w:rPr>
        <w:t xml:space="preserve">The </w:t>
      </w:r>
      <w:r w:rsidR="00345661">
        <w:rPr>
          <w:i/>
        </w:rPr>
        <w:t xml:space="preserve">project covers </w:t>
      </w:r>
      <w:r>
        <w:rPr>
          <w:i/>
        </w:rPr>
        <w:t>analysis of</w:t>
      </w:r>
      <w:r w:rsidR="00345661">
        <w:rPr>
          <w:i/>
        </w:rPr>
        <w:t xml:space="preserve"> productivity and voting patterns of San Antonio City Council meetings.</w:t>
      </w:r>
    </w:p>
    <w:p w14:paraId="648A4C56" w14:textId="77777777" w:rsidR="00C3729E" w:rsidRDefault="00EE0973">
      <w:pPr>
        <w:pStyle w:val="FirstParagraph"/>
      </w:pPr>
      <w:r>
        <w:rPr>
          <w:b/>
        </w:rPr>
        <w:t>Are the objectives of the project clearly identifiable?</w:t>
      </w:r>
    </w:p>
    <w:p w14:paraId="289F793A" w14:textId="4C2BC411" w:rsidR="00C3729E" w:rsidRDefault="00345661">
      <w:pPr>
        <w:pStyle w:val="Compact"/>
        <w:numPr>
          <w:ilvl w:val="0"/>
          <w:numId w:val="3"/>
        </w:numPr>
      </w:pPr>
      <w:r>
        <w:rPr>
          <w:i/>
        </w:rPr>
        <w:t>The goal is to study how well our city council functions, how often they vote on issues, if they are polarized in their voting patterns, and if these answers have changed in the last 20 years.</w:t>
      </w:r>
    </w:p>
    <w:p w14:paraId="08FA74D3" w14:textId="1EB1AC3F" w:rsidR="00C3729E" w:rsidRDefault="00345661">
      <w:pPr>
        <w:pStyle w:val="Compact"/>
        <w:numPr>
          <w:ilvl w:val="0"/>
          <w:numId w:val="3"/>
        </w:numPr>
      </w:pPr>
      <w:r>
        <w:rPr>
          <w:i/>
        </w:rPr>
        <w:t>The presenter was curious how a municipal government functioned in comparison to a state or federal body.</w:t>
      </w:r>
    </w:p>
    <w:p w14:paraId="0B607276" w14:textId="7EE39E4C" w:rsidR="00C3729E" w:rsidRDefault="00345661">
      <w:pPr>
        <w:pStyle w:val="Compact"/>
        <w:numPr>
          <w:ilvl w:val="0"/>
          <w:numId w:val="3"/>
        </w:numPr>
      </w:pPr>
      <w:r>
        <w:rPr>
          <w:i/>
        </w:rPr>
        <w:t>The presenter hopes to identify trends of productivity and voting trends of the San Antonio municipal government over the last 20 years by analyzing meeting minutes</w:t>
      </w:r>
      <w:r w:rsidR="00710805">
        <w:rPr>
          <w:i/>
        </w:rPr>
        <w:t xml:space="preserve"> via PDF parsing</w:t>
      </w:r>
      <w:r>
        <w:rPr>
          <w:i/>
        </w:rPr>
        <w:t>.</w:t>
      </w:r>
    </w:p>
    <w:p w14:paraId="0E13C800" w14:textId="77777777" w:rsidR="00C3729E" w:rsidRDefault="00EE0973">
      <w:pPr>
        <w:pStyle w:val="FirstParagraph"/>
      </w:pPr>
      <w:r>
        <w:rPr>
          <w:b/>
        </w:rPr>
        <w:t>What data are used?</w:t>
      </w:r>
    </w:p>
    <w:p w14:paraId="27EC6525" w14:textId="1F052B4E" w:rsidR="00C3729E" w:rsidRDefault="00345661">
      <w:pPr>
        <w:pStyle w:val="Compact"/>
        <w:numPr>
          <w:ilvl w:val="0"/>
          <w:numId w:val="4"/>
        </w:numPr>
      </w:pPr>
      <w:r>
        <w:rPr>
          <w:i/>
        </w:rPr>
        <w:t>The website scraped is https://www.sanantonio.gov/Clerk/Legislative/City-Council-Agendas-Minutes</w:t>
      </w:r>
    </w:p>
    <w:p w14:paraId="32F0F84F" w14:textId="1B3B602B" w:rsidR="00C3729E" w:rsidRDefault="00345661">
      <w:pPr>
        <w:pStyle w:val="Compact"/>
        <w:numPr>
          <w:ilvl w:val="0"/>
          <w:numId w:val="4"/>
        </w:numPr>
      </w:pPr>
      <w:r>
        <w:rPr>
          <w:i/>
        </w:rPr>
        <w:t xml:space="preserve">No additional data was brought </w:t>
      </w:r>
      <w:proofErr w:type="gramStart"/>
      <w:r>
        <w:rPr>
          <w:i/>
        </w:rPr>
        <w:t>in,</w:t>
      </w:r>
      <w:proofErr w:type="gramEnd"/>
      <w:r>
        <w:rPr>
          <w:i/>
        </w:rPr>
        <w:t xml:space="preserve"> however a PDF reader/parser was required.</w:t>
      </w:r>
    </w:p>
    <w:p w14:paraId="0C44BF25" w14:textId="4189616D" w:rsidR="00C3729E" w:rsidRDefault="00EE0973">
      <w:pPr>
        <w:pStyle w:val="FirstParagraph"/>
        <w:rPr>
          <w:b/>
        </w:rPr>
      </w:pPr>
      <w:r>
        <w:rPr>
          <w:b/>
        </w:rPr>
        <w:t>What is your overall impression of the project?</w:t>
      </w:r>
    </w:p>
    <w:p w14:paraId="4E6B6C23" w14:textId="1DBE46C9" w:rsidR="00E66C19" w:rsidRPr="00E66C19" w:rsidRDefault="00E66C19" w:rsidP="00E66C19">
      <w:pPr>
        <w:pStyle w:val="BodyText"/>
      </w:pPr>
      <w:r>
        <w:lastRenderedPageBreak/>
        <w:t>My overall impression of this project is that it was well-researched and pursued with a technically sound methodology. I feel there were enough challenges present in the project that it piqued my interest to learn how they were addressed.</w:t>
      </w:r>
    </w:p>
    <w:p w14:paraId="446599E6" w14:textId="480C6C38" w:rsidR="00C3729E" w:rsidRDefault="00EE0973">
      <w:pPr>
        <w:pStyle w:val="BodyText"/>
        <w:rPr>
          <w:b/>
        </w:rPr>
      </w:pPr>
      <w:r>
        <w:rPr>
          <w:b/>
        </w:rPr>
        <w:t>Other encouragements/critiques you would like to provide to your colleague in order for them to have a more refined project.</w:t>
      </w:r>
      <w:bookmarkEnd w:id="1"/>
    </w:p>
    <w:p w14:paraId="33A3D8DD" w14:textId="613D6C78" w:rsidR="00E66C19" w:rsidRPr="00E66C19" w:rsidRDefault="00E66C19">
      <w:pPr>
        <w:pStyle w:val="BodyText"/>
        <w:rPr>
          <w:bCs/>
        </w:rPr>
      </w:pPr>
      <w:r w:rsidRPr="00E66C19">
        <w:rPr>
          <w:bCs/>
        </w:rPr>
        <w:t xml:space="preserve">This </w:t>
      </w:r>
      <w:r>
        <w:rPr>
          <w:bCs/>
        </w:rPr>
        <w:t>project was interesting and some of the conclusions did surprise me. Specifically, I would have expected the number of meetings with votes to increase as San Antonio is undergoing major changes (especially downtown). I would suggest labeling the axes on some of the charts as it took some time to understand what I was looking at. However, I do appreciate the presenter keeping the themes, scales, and colors consistent throughout the presentation.</w:t>
      </w:r>
    </w:p>
    <w:sectPr w:rsidR="00E66C19" w:rsidRPr="00E66C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E8A30" w14:textId="77777777" w:rsidR="0093270B" w:rsidRDefault="0093270B">
      <w:pPr>
        <w:spacing w:after="0"/>
      </w:pPr>
      <w:r>
        <w:separator/>
      </w:r>
    </w:p>
  </w:endnote>
  <w:endnote w:type="continuationSeparator" w:id="0">
    <w:p w14:paraId="74081920" w14:textId="77777777" w:rsidR="0093270B" w:rsidRDefault="009327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0346E" w14:textId="77777777" w:rsidR="0093270B" w:rsidRDefault="0093270B">
      <w:r>
        <w:separator/>
      </w:r>
    </w:p>
  </w:footnote>
  <w:footnote w:type="continuationSeparator" w:id="0">
    <w:p w14:paraId="555F4E9B" w14:textId="77777777" w:rsidR="0093270B" w:rsidRDefault="009327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13EFE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28A0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128"/>
    <w:rsid w:val="00125ECA"/>
    <w:rsid w:val="00345661"/>
    <w:rsid w:val="004240E6"/>
    <w:rsid w:val="004E29B3"/>
    <w:rsid w:val="00590D07"/>
    <w:rsid w:val="005B7C90"/>
    <w:rsid w:val="00710805"/>
    <w:rsid w:val="00784D58"/>
    <w:rsid w:val="008166CF"/>
    <w:rsid w:val="008276B4"/>
    <w:rsid w:val="008D6863"/>
    <w:rsid w:val="0093270B"/>
    <w:rsid w:val="00B86B75"/>
    <w:rsid w:val="00BC48D5"/>
    <w:rsid w:val="00C36279"/>
    <w:rsid w:val="00C3729E"/>
    <w:rsid w:val="00D45A0E"/>
    <w:rsid w:val="00E315A3"/>
    <w:rsid w:val="00E66C19"/>
    <w:rsid w:val="00EE09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B3E5D"/>
  <w15:docId w15:val="{53F150CE-F69E-4C1E-82F1-720F55901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45A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2</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lab</dc:creator>
  <cp:keywords/>
  <cp:lastModifiedBy>mlab</cp:lastModifiedBy>
  <cp:revision>7</cp:revision>
  <dcterms:created xsi:type="dcterms:W3CDTF">2021-03-19T20:35:00Z</dcterms:created>
  <dcterms:modified xsi:type="dcterms:W3CDTF">2021-03-2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